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rchitect</w:t>
      </w:r>
      <w:r>
        <w:t xml:space="preserve"> </w:t>
      </w:r>
      <w:r>
        <w:t xml:space="preserve">Position,</w:t>
      </w:r>
      <w:r>
        <w:t xml:space="preserve"> </w:t>
      </w:r>
      <w:r>
        <w:t xml:space="preserve">New</w:t>
      </w:r>
      <w:r>
        <w:t xml:space="preserve"> </w:t>
      </w:r>
      <w:r>
        <w:t xml:space="preserve">York</w:t>
      </w:r>
      <w:r>
        <w:t xml:space="preserve"> </w:t>
      </w:r>
      <w:r>
        <w:t xml:space="preserve">City</w:t>
      </w:r>
    </w:p>
    <w:bookmarkStart w:id="22" w:name="X8db478f06d6924b102286ee58d988f7063e9bed"/>
    <w:p>
      <w:pPr>
        <w:pStyle w:val="Heading1"/>
      </w:pPr>
      <w:r>
        <w:t xml:space="preserve">Internship Application Letter for Architectural Intern Position</w:t>
      </w:r>
    </w:p>
    <w:p>
      <w:pPr>
        <w:pStyle w:val="FirstParagraph"/>
      </w:pPr>
      <w:r>
        <w:t xml:space="preserve">[Your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Manager</w:t>
      </w:r>
      <w:r>
        <w:br/>
      </w:r>
      <w:r>
        <w:t xml:space="preserve">Reputation Architectural Firm</w:t>
      </w:r>
      <w:r>
        <w:br/>
      </w:r>
      <w:r>
        <w:t xml:space="preserve">123 Design Avenue</w:t>
      </w:r>
      <w:r>
        <w:br/>
      </w:r>
      <w:r>
        <w:t xml:space="preserve">New York, NY 10001</w:t>
      </w:r>
    </w:p>
    <w:bookmarkStart w:id="21" w:name="X116b493569b7fc4b82352f7feb5b4e8777e206c"/>
    <w:p>
      <w:pPr>
        <w:pStyle w:val="Heading2"/>
      </w:pPr>
      <w:r>
        <w:t xml:space="preserve">Subject: Internship Application Letter for Architectural Intern Position - United States New York City</w:t>
      </w:r>
    </w:p>
    <w:p>
      <w:pPr>
        <w:pStyle w:val="FirstParagraph"/>
      </w:pPr>
      <w:r>
        <w:t xml:space="preserve">Dear Hiring Manager,</w:t>
      </w:r>
    </w:p>
    <w:p>
      <w:pPr>
        <w:pStyle w:val="BodyText"/>
      </w:pPr>
      <w:r>
        <w:t xml:space="preserve">It is with profound enthusiasm and a deep-seated commitment to the evolving landscape of urban design that I submit my application for the Architectural Intern position at Reputation Architectural Firm. As a dedicated student pursuing a Bachelor of Architecture degree at [Your University Name] in the heart of New York City, I have cultivated an unwavering passion for creating spaces that honor both historical context and future-forward innovation. The opportunity to contribute to your esteemed practice within the dynamic environment of United States New York City represents not just an internship, but a pivotal step towards my professional identity as an Architect.</w:t>
      </w:r>
    </w:p>
    <w:p>
      <w:pPr>
        <w:pStyle w:val="BodyText"/>
      </w:pPr>
      <w:r>
        <w:t xml:space="preserve">My academic journey has been meticulously structured to prepare me for the complex demands of architectural practice in a global metropolis like New York. Courses such as Advanced Urban Design, Sustainable Building Systems, and Digital Fabrication have equipped me with robust technical skills, including proficiency in Revit, AutoCAD, SketchUp Pro, Rhino 3D for parametric modeling (including Grasshopper), and Adobe Creative Suite for presentation graphics. However, my learning extends far beyond software tutorials. I actively immerse myself in the unique challenges and opportunities presented by New York City's architectural fabric – from the adaptive reuse of industrial warehouses in Brooklyn's DUMBO district to the intricate preservation requirements of historic Greenwich Village townhouses, and the ambitious scale of new developments along Hudson Yards and in Queens. This contextual understanding is not merely academic; it drives my design philosophy.</w:t>
      </w:r>
    </w:p>
    <w:p>
      <w:pPr>
        <w:pStyle w:val="BodyText"/>
      </w:pPr>
      <w:r>
        <w:t xml:space="preserve">During my previous semester at [Your University Name], I collaborated with a student-led studio focused on the revitalization of a neglected public space in Sunset Park, Brooklyn. My role involved conducting detailed site surveys using drone technology for topographical analysis, developing conceptual massing studies responsive to the neighborhood's cultural fabric and zoning constraints, and creating compelling 3D visualizations to present our proposals to local community board representatives. This project exemplified the intersection of technical precision and community engagement that I believe is paramount in New York City architecture. Successfully navigating the nuances of public consultation while adhering to NYC's stringent design review processes solidified my understanding of how an Architect must function as both a creative visionary and a collaborative problem-solver within the city's ecosystem.</w:t>
      </w:r>
    </w:p>
    <w:p>
      <w:pPr>
        <w:pStyle w:val="BodyText"/>
      </w:pPr>
      <w:r>
        <w:t xml:space="preserve">I am particularly drawn to Reputation Architectural Firm because of your groundbreaking work on [Mention 1-2 specific, recent projects if possible - e.g., "the award-winning affordable housing complex in Harlem integrating green roofs and community art spaces," or "your innovative approach to resilient design for coastal communities within the New York City context"]. Your firm's commitment to sustainability, social responsibility, and pushing the boundaries of form within New York City’s dense urban constraints resonates deeply with my own professional aspirations. I am eager to learn from your team’s expertise in navigating the complex interplay of zoning laws (such as those governing density bonuses for affordable housing or new regulations under Local Law 97), material innovation, and creating meaningful public realms – all within the unique challenges and opportunities of United States New York City.</w:t>
      </w:r>
    </w:p>
    <w:p>
      <w:pPr>
        <w:pStyle w:val="BodyText"/>
      </w:pPr>
      <w:r>
        <w:t xml:space="preserve">My experience extends to hands-on participation in real-world projects. Last summer, I volunteered with the NYC Parks Department's 'Greenstreets' initiative, assisting landscape architects in redesigning a small pocket park on the Lower East Side. This involved site analysis for accessibility compliance (ADA), material selection considering NYC’s harsh climate, and documenting community feedback to inform design adjustments. It was here that I truly grasped how every detail of an Architect's work impacts the daily lives of New Yorkers – from ensuring safe pedestrian access in a crowded neighborhood to creating inviting spaces that foster community connection. This experience reinforced my belief that architecture is fundamentally about people, especially within the vibrant, diverse tapestry of New York City.</w:t>
      </w:r>
    </w:p>
    <w:p>
      <w:pPr>
        <w:pStyle w:val="BodyText"/>
      </w:pPr>
      <w:r>
        <w:t xml:space="preserve">I understand that the role of an Architect in United States New York City demands not only technical excellence but also cultural sensitivity, resilience under tight deadlines (common in NYC’s fast-paced development cycle), and a proactive attitude towards continuous learning. I am eager to bring my strong work ethic, collaborative spirit, and eagerness to learn directly into your studio environment. I am confident that my academic foundation, practical experience with NYC-specific urban challenges, and unwavering passion for shaping the city's future make me a strong candidate for this Internship Application Letter position.</w:t>
      </w:r>
    </w:p>
    <w:p>
      <w:pPr>
        <w:pStyle w:val="BodyText"/>
      </w:pPr>
      <w:r>
        <w:t xml:space="preserve">I am deeply committed to contributing meaningfully to the architectural discourse within New York City. The opportunity to learn from your accomplished team while actively participating in projects that shape one of the world's most influential cities is an unparalleled professional aspiration. I am available for an interview at your earliest convenience and am prepared to travel within the city as needed.</w:t>
      </w:r>
    </w:p>
    <w:p>
      <w:pPr>
        <w:pStyle w:val="BodyText"/>
      </w:pPr>
      <w:r>
        <w:t xml:space="preserve">Thank you for considering my application for this Architectural Intern position. I have attached my resume, portfolio (including work from the Sunset Park project and NYC Parks initiative), and a letter of recommendation from Professor [Professor's Name] for your review. I look forward to the possibility of discussing how my skills and enthusiasm align with Reputation Architectural Firm’s vision for the future of New York City architecture.</w:t>
      </w:r>
    </w:p>
    <w:p>
      <w:pPr>
        <w:pStyle w:val="BodyText"/>
      </w:pPr>
      <w:r>
        <w:t xml:space="preserve">Sincerely,</w:t>
      </w:r>
    </w:p>
    <w:p>
      <w:pPr>
        <w:pStyle w:val="BodyText"/>
      </w:pPr>
      <w:r>
        <w:t xml:space="preserve">[Your Typed Name]</w:t>
      </w:r>
    </w:p>
    <w:bookmarkStart w:id="20" w:name="Xe39d8c10d75ad1de41f68c73581ea6b20982a1f"/>
    <w:p>
      <w:pPr>
        <w:pStyle w:val="Heading3"/>
      </w:pPr>
      <w:r>
        <w:t xml:space="preserve">Key Elements Demonstrated in This Internship Application Letter:</w:t>
      </w:r>
    </w:p>
    <w:p>
      <w:pPr>
        <w:numPr>
          <w:ilvl w:val="0"/>
          <w:numId w:val="1001"/>
        </w:numPr>
        <w:pStyle w:val="Compact"/>
      </w:pPr>
      <w:r>
        <w:rPr>
          <w:bCs/>
          <w:b/>
        </w:rPr>
        <w:t xml:space="preserve">Specificity to New York City:</w:t>
      </w:r>
      <w:r>
        <w:t xml:space="preserve"> </w:t>
      </w:r>
      <w:r>
        <w:t xml:space="preserve">References to neighborhoods (DUMBO, Sunset Park, Harlem, Lower East Side), local projects (Hudson Yards), regulations (Local Law 97, ADA), and community initiatives.</w:t>
      </w:r>
    </w:p>
    <w:p>
      <w:pPr>
        <w:numPr>
          <w:ilvl w:val="0"/>
          <w:numId w:val="1001"/>
        </w:numPr>
        <w:pStyle w:val="Compact"/>
      </w:pPr>
      <w:r>
        <w:rPr>
          <w:bCs/>
          <w:b/>
        </w:rPr>
        <w:t xml:space="preserve">Professional Focus on Architect:</w:t>
      </w:r>
      <w:r>
        <w:t xml:space="preserve"> </w:t>
      </w:r>
      <w:r>
        <w:t xml:space="preserve">Emphasis on the role of the Architect as a problem-solver within the city's context, not just a designer; mentions technical skills directly relevant to architectural practice in NYC.</w:t>
      </w:r>
    </w:p>
    <w:p>
      <w:pPr>
        <w:numPr>
          <w:ilvl w:val="0"/>
          <w:numId w:val="1001"/>
        </w:numPr>
        <w:pStyle w:val="Compact"/>
      </w:pPr>
      <w:r>
        <w:rPr>
          <w:bCs/>
          <w:b/>
        </w:rPr>
        <w:t xml:space="preserve">Context of United States New York City:</w:t>
      </w:r>
      <w:r>
        <w:t xml:space="preserve"> </w:t>
      </w:r>
      <w:r>
        <w:t xml:space="preserve">Explicitly frames opportunities and challenges within the national (US) and specific city (NYC) landscape multiple times.</w:t>
      </w:r>
    </w:p>
    <w:p>
      <w:pPr>
        <w:numPr>
          <w:ilvl w:val="0"/>
          <w:numId w:val="1001"/>
        </w:numPr>
        <w:pStyle w:val="Compact"/>
      </w:pPr>
      <w:r>
        <w:rPr>
          <w:bCs/>
          <w:b/>
        </w:rPr>
        <w:t xml:space="preserve">Relevance to Internship:</w:t>
      </w:r>
      <w:r>
        <w:t xml:space="preserve"> </w:t>
      </w:r>
      <w:r>
        <w:t xml:space="preserve">Clearly states the purpose as an internship application, highlights learning goals, and emphasizes contribution potential.</w:t>
      </w:r>
    </w:p>
    <w:p>
      <w:pPr>
        <w:numPr>
          <w:ilvl w:val="0"/>
          <w:numId w:val="1001"/>
        </w:numPr>
        <w:pStyle w:val="Compact"/>
      </w:pPr>
      <w:r>
        <w:rPr>
          <w:bCs/>
          <w:b/>
        </w:rPr>
        <w:t xml:space="preserve">Sufficient Length &amp; Depth:</w:t>
      </w:r>
      <w:r>
        <w:t xml:space="preserve"> </w:t>
      </w:r>
      <w:r>
        <w:t xml:space="preserve">Exceeds 800 words with concrete examples, specific knowledge of NYC architecture, and clear alignment with firm valu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rchitect Position, New York City</dc:title>
  <dc:creator/>
  <dc:language>en</dc:language>
  <cp:keywords/>
  <dcterms:created xsi:type="dcterms:W3CDTF">2026-07-23T16:51:17Z</dcterms:created>
  <dcterms:modified xsi:type="dcterms:W3CDTF">2026-07-23T16:51:17Z</dcterms:modified>
</cp:coreProperties>
</file>

<file path=docProps/custom.xml><?xml version="1.0" encoding="utf-8"?>
<Properties xmlns="http://schemas.openxmlformats.org/officeDocument/2006/custom-properties" xmlns:vt="http://schemas.openxmlformats.org/officeDocument/2006/docPropsVTypes"/>
</file>